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56" w:type="dxa"/>
        <w:tblInd w:w="-717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8"/>
        <w:gridCol w:w="5959"/>
        <w:gridCol w:w="2039"/>
      </w:tblGrid>
      <w:tr w:rsidR="005335DF" w:rsidRPr="005335DF" w14:paraId="46325B9E" w14:textId="77777777" w:rsidTr="005335DF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hideMark/>
          </w:tcPr>
          <w:p w14:paraId="25397078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b/>
                <w:bCs/>
                <w:color w:val="F0FFFF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hideMark/>
          </w:tcPr>
          <w:p w14:paraId="353A243D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bookmarkStart w:id="0" w:name="_GoBack"/>
            <w:bookmarkEnd w:id="0"/>
            <w:r w:rsidRPr="005335DF">
              <w:rPr>
                <w:rFonts w:ascii="Arial" w:eastAsia="Times New Roman" w:hAnsi="Arial" w:cs="Arial"/>
                <w:b/>
                <w:bCs/>
                <w:color w:val="F0FFFF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hideMark/>
          </w:tcPr>
          <w:p w14:paraId="128CFF7F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b/>
                <w:bCs/>
                <w:color w:val="F0FFFF"/>
                <w:sz w:val="18"/>
                <w:szCs w:val="18"/>
                <w:lang w:eastAsia="ru-RU"/>
              </w:rPr>
              <w:t>Общая сумма дохода за 2014 год (руб.)</w:t>
            </w:r>
          </w:p>
        </w:tc>
      </w:tr>
      <w:tr w:rsidR="005335DF" w:rsidRPr="005335DF" w14:paraId="7BF0CF65" w14:textId="77777777" w:rsidTr="005335DF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05D3385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Барабанова Елена Валентиновна</w:t>
            </w: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0483111E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Начальник отдела по обеспечению деятельности Президиума Московского городского суда и обобщению судебной практики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3346419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681 836</w:t>
            </w: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21 188</w:t>
            </w:r>
          </w:p>
        </w:tc>
      </w:tr>
      <w:tr w:rsidR="005335DF" w:rsidRPr="005335DF" w14:paraId="3F862E70" w14:textId="77777777" w:rsidTr="005335DF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C9DD540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Борисов Алексей Сергее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F4D37FC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Начальник отдела судопроизводства по уголовным делам первой инстанции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069A25B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563 437</w:t>
            </w:r>
          </w:p>
        </w:tc>
      </w:tr>
      <w:tr w:rsidR="005335DF" w:rsidRPr="005335DF" w14:paraId="5447F13F" w14:textId="77777777" w:rsidTr="005335DF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B893881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Волкова Анастасия Алексее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6E717F36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Начальник Перв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32A2E89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727 250</w:t>
            </w:r>
          </w:p>
        </w:tc>
      </w:tr>
      <w:tr w:rsidR="005335DF" w:rsidRPr="005335DF" w14:paraId="649AA744" w14:textId="77777777" w:rsidTr="005335DF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586D7A56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Дурнова Марина Федо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0809C22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Начальник архивн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0F29068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777 088</w:t>
            </w:r>
          </w:p>
        </w:tc>
      </w:tr>
      <w:tr w:rsidR="005335DF" w:rsidRPr="005335DF" w14:paraId="3AE3FC93" w14:textId="77777777" w:rsidTr="005335DF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609F540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Ермакова Елена Владими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46F24D95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Начальник отдела судопроизводства по уголовным делам апелляционной инстанции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58972E9C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612 343</w:t>
            </w:r>
          </w:p>
        </w:tc>
      </w:tr>
      <w:tr w:rsidR="005335DF" w:rsidRPr="005335DF" w14:paraId="5F9BCDE8" w14:textId="77777777" w:rsidTr="005335DF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662B321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Калинина Лариса Игоревна 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F37D10F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финансово-бухгалтерск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0B5BE639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920 287</w:t>
            </w:r>
          </w:p>
        </w:tc>
      </w:tr>
      <w:tr w:rsidR="005335DF" w:rsidRPr="005335DF" w14:paraId="2F386C77" w14:textId="77777777" w:rsidTr="005335DF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74B1444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Каргальцев Антон Игоре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7B80438D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Начальник юридическ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02AC835E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714 480</w:t>
            </w:r>
          </w:p>
        </w:tc>
      </w:tr>
      <w:tr w:rsidR="005335DF" w:rsidRPr="005335DF" w14:paraId="33A7568F" w14:textId="77777777" w:rsidTr="005335DF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4F43FC3A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Клочков Марк Александро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5F17A10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Начальник отдела государственной службы и кадров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6BE46298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708 788</w:t>
            </w:r>
          </w:p>
        </w:tc>
      </w:tr>
      <w:tr w:rsidR="005335DF" w:rsidRPr="005335DF" w14:paraId="4ED5C466" w14:textId="77777777" w:rsidTr="005335DF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4CE48C44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Кондратьева Светлана Викторовна</w:t>
            </w:r>
          </w:p>
          <w:p w14:paraId="76E5E916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499A3F4B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Начальник отдела кодификации и систематизации законодательств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D7AFB49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829 921</w:t>
            </w:r>
          </w:p>
          <w:p w14:paraId="3206ED99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547 538</w:t>
            </w:r>
          </w:p>
        </w:tc>
      </w:tr>
      <w:tr w:rsidR="005335DF" w:rsidRPr="005335DF" w14:paraId="0025493C" w14:textId="77777777" w:rsidTr="005335DF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426CA91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Ростова Лидия Юрьевна</w:t>
            </w: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EC436BD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Начальник эксплуатационно-хозяйственн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0874B3E0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976 721</w:t>
            </w: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5335DF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744 260</w:t>
            </w:r>
            <w:r w:rsidRPr="005335DF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</w:tc>
      </w:tr>
      <w:tr w:rsidR="005335DF" w:rsidRPr="005335DF" w14:paraId="42C0720F" w14:textId="77777777" w:rsidTr="005335DF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422292DE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Симонова Анастасия Александ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2B666EE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Начальник отдела обеспечения судопроизводства по гражданским и административным делам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A978B1C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701 084</w:t>
            </w:r>
          </w:p>
        </w:tc>
      </w:tr>
      <w:tr w:rsidR="005335DF" w:rsidRPr="005335DF" w14:paraId="2429D7D9" w14:textId="77777777" w:rsidTr="005335DF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A482BA4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Солопова Ульяна Викто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21BDB46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Начальник отдела по связям со СМИ и общественностью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1B7D317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666 334</w:t>
            </w:r>
          </w:p>
        </w:tc>
      </w:tr>
      <w:tr w:rsidR="005335DF" w:rsidRPr="005335DF" w14:paraId="7DE86FC0" w14:textId="77777777" w:rsidTr="005335DF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65396F0A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Тузиков Михаил Владимиро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4359E6D6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Начальник отдела компьютерного (информационного) обеспечения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6AF96D71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707 766</w:t>
            </w:r>
          </w:p>
        </w:tc>
      </w:tr>
      <w:tr w:rsidR="005335DF" w:rsidRPr="005335DF" w14:paraId="67886B31" w14:textId="77777777" w:rsidTr="005335DF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6F8D42BC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Фролов Александр Сергеевич</w:t>
            </w: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5335DF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1710325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Начальник отдела делопроизводств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57926EB8" w14:textId="77777777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1 259 076</w:t>
            </w:r>
          </w:p>
          <w:p w14:paraId="27AE5F3D" w14:textId="4F9B838A" w:rsidR="005335DF" w:rsidRPr="005335DF" w:rsidRDefault="005335DF" w:rsidP="005335DF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5335DF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595 475</w:t>
            </w:r>
          </w:p>
        </w:tc>
      </w:tr>
    </w:tbl>
    <w:p w14:paraId="446701E2" w14:textId="77777777" w:rsidR="003B0EF6" w:rsidRPr="005335DF" w:rsidRDefault="005335DF" w:rsidP="005335DF"/>
    <w:sectPr w:rsidR="003B0EF6" w:rsidRPr="005335D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1Mjc3sDQ1MjZX0lEKTi0uzszPAykwqgUAREzWxywAAAA="/>
  </w:docVars>
  <w:rsids>
    <w:rsidRoot w:val="00654068"/>
    <w:rsid w:val="0029600A"/>
    <w:rsid w:val="005335DF"/>
    <w:rsid w:val="00654068"/>
    <w:rsid w:val="006F33B9"/>
    <w:rsid w:val="0086378A"/>
    <w:rsid w:val="008E3351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F6238"/>
  <w15:chartTrackingRefBased/>
  <w15:docId w15:val="{59A972C8-5CD0-4863-A9E7-7A9D891A4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29600A"/>
  </w:style>
  <w:style w:type="paragraph" w:styleId="NormalWeb">
    <w:name w:val="Normal (Web)"/>
    <w:basedOn w:val="Normal"/>
    <w:uiPriority w:val="99"/>
    <w:semiHidden/>
    <w:unhideWhenUsed/>
    <w:rsid w:val="00296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519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4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3</cp:revision>
  <dcterms:created xsi:type="dcterms:W3CDTF">2017-01-26T06:08:00Z</dcterms:created>
  <dcterms:modified xsi:type="dcterms:W3CDTF">2017-01-27T12:27:00Z</dcterms:modified>
</cp:coreProperties>
</file>